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f98cce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6586340-818e-44c1-9e5e-8b3bd32eb17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57:20Z</dcterms:created>
  <dcterms:modified xsi:type="dcterms:W3CDTF">2023-07-17T23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